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6C302" w14:textId="40F9ACB1" w:rsidR="00285AAE" w:rsidRPr="005C1066" w:rsidRDefault="00285AAE" w:rsidP="00AA3F77">
      <w:pPr>
        <w:spacing w:line="360" w:lineRule="auto"/>
        <w:jc w:val="center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N</w:t>
      </w:r>
      <w:r w:rsidR="008341FD">
        <w:rPr>
          <w:rFonts w:ascii="Times New Roman" w:hAnsi="Times New Roman" w:cs="Times New Roman"/>
        </w:rPr>
        <w:t>SAND Agenda</w:t>
      </w:r>
      <w:r w:rsidR="004C0614">
        <w:rPr>
          <w:rFonts w:ascii="Times New Roman" w:hAnsi="Times New Roman" w:cs="Times New Roman"/>
        </w:rPr>
        <w:t xml:space="preserve"> </w:t>
      </w:r>
      <w:r w:rsidR="00AA7504">
        <w:rPr>
          <w:rFonts w:ascii="Times New Roman" w:hAnsi="Times New Roman" w:cs="Times New Roman"/>
        </w:rPr>
        <w:t>8-25-18</w:t>
      </w:r>
    </w:p>
    <w:p w14:paraId="3A8400DD" w14:textId="77777777" w:rsidR="00692D70" w:rsidRPr="005C1066" w:rsidRDefault="00692D70" w:rsidP="00AA3F77">
      <w:pPr>
        <w:spacing w:line="360" w:lineRule="auto"/>
        <w:jc w:val="center"/>
        <w:rPr>
          <w:rFonts w:ascii="Times New Roman" w:hAnsi="Times New Roman" w:cs="Times New Roman"/>
        </w:rPr>
      </w:pPr>
    </w:p>
    <w:p w14:paraId="7521EFA8" w14:textId="718B1CCD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Call meeting to order</w:t>
      </w:r>
      <w:r w:rsidR="00707773">
        <w:rPr>
          <w:rFonts w:ascii="Times New Roman" w:hAnsi="Times New Roman" w:cs="Times New Roman"/>
        </w:rPr>
        <w:t xml:space="preserve"> @ 11:01</w:t>
      </w:r>
    </w:p>
    <w:p w14:paraId="31F3E3E9" w14:textId="77777777" w:rsidR="00692D70" w:rsidRPr="005C1066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Attendance</w:t>
      </w:r>
    </w:p>
    <w:p w14:paraId="747B406D" w14:textId="1A002412" w:rsidR="00856BC2" w:rsidRPr="005C1066" w:rsidRDefault="004C0614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ident </w:t>
      </w:r>
      <w:r w:rsidR="00357437">
        <w:rPr>
          <w:rFonts w:ascii="Times New Roman" w:hAnsi="Times New Roman" w:cs="Times New Roman"/>
        </w:rPr>
        <w:t>(Tyler Kroke)</w:t>
      </w:r>
      <w:r w:rsidR="000E4183">
        <w:rPr>
          <w:rFonts w:ascii="Times New Roman" w:hAnsi="Times New Roman" w:cs="Times New Roman"/>
        </w:rPr>
        <w:t xml:space="preserve">- present </w:t>
      </w:r>
    </w:p>
    <w:p w14:paraId="012C1A05" w14:textId="428933B3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1</w:t>
      </w:r>
      <w:r w:rsidRPr="0070761E">
        <w:rPr>
          <w:rFonts w:ascii="Times New Roman" w:hAnsi="Times New Roman" w:cs="Times New Roman"/>
          <w:vertAlign w:val="superscript"/>
        </w:rPr>
        <w:t>st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 xml:space="preserve">(Brenda </w:t>
      </w:r>
      <w:r w:rsidR="00357437" w:rsidRPr="00E42B00">
        <w:rPr>
          <w:rFonts w:ascii="Times New Roman" w:hAnsi="Times New Roman" w:cs="Times New Roman"/>
          <w:noProof/>
        </w:rPr>
        <w:t>Kost</w:t>
      </w:r>
      <w:r w:rsidR="00783B78">
        <w:rPr>
          <w:rFonts w:ascii="Times New Roman" w:hAnsi="Times New Roman" w:cs="Times New Roman"/>
          <w:noProof/>
        </w:rPr>
        <w:t>e</w:t>
      </w:r>
      <w:r w:rsidR="00357437" w:rsidRPr="00E42B00">
        <w:rPr>
          <w:rFonts w:ascii="Times New Roman" w:hAnsi="Times New Roman" w:cs="Times New Roman"/>
          <w:noProof/>
        </w:rPr>
        <w:t>lecky</w:t>
      </w:r>
      <w:r w:rsidR="00357437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 </w:t>
      </w:r>
    </w:p>
    <w:p w14:paraId="50D64949" w14:textId="00DCD3BF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>2</w:t>
      </w:r>
      <w:r w:rsidRPr="0070761E">
        <w:rPr>
          <w:rFonts w:ascii="Times New Roman" w:hAnsi="Times New Roman" w:cs="Times New Roman"/>
          <w:vertAlign w:val="superscript"/>
        </w:rPr>
        <w:t>nd</w:t>
      </w:r>
      <w:r w:rsidRPr="0070761E">
        <w:rPr>
          <w:rFonts w:ascii="Times New Roman" w:hAnsi="Times New Roman" w:cs="Times New Roman"/>
        </w:rPr>
        <w:t xml:space="preserve"> Vice President </w:t>
      </w:r>
      <w:r w:rsidR="00357437">
        <w:rPr>
          <w:rFonts w:ascii="Times New Roman" w:hAnsi="Times New Roman" w:cs="Times New Roman"/>
        </w:rPr>
        <w:t xml:space="preserve">(Nora </w:t>
      </w:r>
      <w:proofErr w:type="spellStart"/>
      <w:r w:rsidR="00357437">
        <w:rPr>
          <w:rFonts w:ascii="Times New Roman" w:hAnsi="Times New Roman" w:cs="Times New Roman"/>
        </w:rPr>
        <w:t>M</w:t>
      </w:r>
      <w:r w:rsidR="000B64F6">
        <w:rPr>
          <w:rFonts w:ascii="Times New Roman" w:hAnsi="Times New Roman" w:cs="Times New Roman"/>
        </w:rPr>
        <w:t>iha</w:t>
      </w:r>
      <w:r w:rsidR="007E74B4">
        <w:rPr>
          <w:rFonts w:ascii="Times New Roman" w:hAnsi="Times New Roman" w:cs="Times New Roman"/>
        </w:rPr>
        <w:t>lick</w:t>
      </w:r>
      <w:proofErr w:type="spellEnd"/>
      <w:r w:rsidR="00357437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absent </w:t>
      </w:r>
    </w:p>
    <w:p w14:paraId="20AF5DAA" w14:textId="7E34F749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Secretary </w:t>
      </w:r>
      <w:r w:rsidR="00357437">
        <w:rPr>
          <w:rFonts w:ascii="Times New Roman" w:hAnsi="Times New Roman" w:cs="Times New Roman"/>
        </w:rPr>
        <w:t>(</w:t>
      </w:r>
      <w:r w:rsidR="007466D0" w:rsidRPr="007466D0">
        <w:rPr>
          <w:rFonts w:ascii="Times New Roman" w:hAnsi="Times New Roman" w:cs="Times New Roman"/>
          <w:color w:val="000000"/>
          <w:shd w:val="clear" w:color="auto" w:fill="FFFFFF"/>
        </w:rPr>
        <w:t>Chloe</w:t>
      </w:r>
      <w:r w:rsidR="00357437">
        <w:rPr>
          <w:rFonts w:ascii="Times New Roman" w:hAnsi="Times New Roman" w:cs="Times New Roman"/>
        </w:rPr>
        <w:t xml:space="preserve"> Wylot)</w:t>
      </w:r>
      <w:r w:rsidR="00707773">
        <w:rPr>
          <w:rFonts w:ascii="Times New Roman" w:hAnsi="Times New Roman" w:cs="Times New Roman"/>
        </w:rPr>
        <w:t xml:space="preserve">- absent </w:t>
      </w:r>
    </w:p>
    <w:p w14:paraId="26E9EE3F" w14:textId="32B3EFD3" w:rsidR="00692D70" w:rsidRPr="0070761E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61E">
        <w:rPr>
          <w:rFonts w:ascii="Times New Roman" w:hAnsi="Times New Roman" w:cs="Times New Roman"/>
        </w:rPr>
        <w:t xml:space="preserve">Treasurer </w:t>
      </w:r>
      <w:r w:rsidR="00357437">
        <w:rPr>
          <w:rFonts w:ascii="Times New Roman" w:hAnsi="Times New Roman" w:cs="Times New Roman"/>
        </w:rPr>
        <w:t xml:space="preserve">(Connie </w:t>
      </w:r>
      <w:proofErr w:type="spellStart"/>
      <w:r w:rsidR="00357437">
        <w:rPr>
          <w:rFonts w:ascii="Times New Roman" w:hAnsi="Times New Roman" w:cs="Times New Roman"/>
        </w:rPr>
        <w:t>Meziere</w:t>
      </w:r>
      <w:proofErr w:type="spellEnd"/>
      <w:r w:rsidR="00357437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 </w:t>
      </w:r>
    </w:p>
    <w:p w14:paraId="13832090" w14:textId="3C04364A" w:rsidR="00D87661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Publicity</w:t>
      </w:r>
      <w:r w:rsidR="00D87661" w:rsidRPr="005C1066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 xml:space="preserve">(Shelby </w:t>
      </w:r>
      <w:proofErr w:type="spellStart"/>
      <w:r w:rsidR="00357437">
        <w:rPr>
          <w:rFonts w:ascii="Times New Roman" w:hAnsi="Times New Roman" w:cs="Times New Roman"/>
        </w:rPr>
        <w:t>Mayers</w:t>
      </w:r>
      <w:proofErr w:type="spellEnd"/>
      <w:r w:rsidR="00357437">
        <w:rPr>
          <w:rFonts w:ascii="Times New Roman" w:hAnsi="Times New Roman" w:cs="Times New Roman"/>
        </w:rPr>
        <w:t xml:space="preserve"> &amp; Jessica Hagen</w:t>
      </w:r>
      <w:r w:rsidR="00ED7228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/present </w:t>
      </w:r>
    </w:p>
    <w:p w14:paraId="0D72456C" w14:textId="08A3828D" w:rsidR="00692D70" w:rsidRPr="00103F87" w:rsidRDefault="00C22CAF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on and Education</w:t>
      </w:r>
      <w:r w:rsidR="00692D70" w:rsidRPr="00103F87">
        <w:rPr>
          <w:rFonts w:ascii="Times New Roman" w:hAnsi="Times New Roman" w:cs="Times New Roman"/>
        </w:rPr>
        <w:t xml:space="preserve"> </w:t>
      </w:r>
      <w:r w:rsidR="00357437">
        <w:rPr>
          <w:rFonts w:ascii="Times New Roman" w:hAnsi="Times New Roman" w:cs="Times New Roman"/>
        </w:rPr>
        <w:t>(Emma Hanley)</w:t>
      </w:r>
      <w:r w:rsidR="00707773">
        <w:rPr>
          <w:rFonts w:ascii="Times New Roman" w:hAnsi="Times New Roman" w:cs="Times New Roman"/>
        </w:rPr>
        <w:t xml:space="preserve">- absent </w:t>
      </w:r>
    </w:p>
    <w:p w14:paraId="23996D47" w14:textId="03D405F0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Breakthrough to Nursing </w:t>
      </w:r>
      <w:r w:rsidR="003E5EA3">
        <w:rPr>
          <w:rFonts w:ascii="Times New Roman" w:hAnsi="Times New Roman" w:cs="Times New Roman"/>
        </w:rPr>
        <w:t>(</w:t>
      </w:r>
      <w:proofErr w:type="spellStart"/>
      <w:r w:rsidR="003E5EA3">
        <w:rPr>
          <w:rFonts w:ascii="Times New Roman" w:hAnsi="Times New Roman" w:cs="Times New Roman"/>
        </w:rPr>
        <w:t>Jarren</w:t>
      </w:r>
      <w:proofErr w:type="spellEnd"/>
      <w:r w:rsidR="003E5EA3">
        <w:rPr>
          <w:rFonts w:ascii="Times New Roman" w:hAnsi="Times New Roman" w:cs="Times New Roman"/>
        </w:rPr>
        <w:t xml:space="preserve"> </w:t>
      </w:r>
      <w:proofErr w:type="spellStart"/>
      <w:r w:rsidR="003E5EA3">
        <w:rPr>
          <w:rFonts w:ascii="Times New Roman" w:hAnsi="Times New Roman" w:cs="Times New Roman"/>
        </w:rPr>
        <w:t>Fallgat</w:t>
      </w:r>
      <w:r w:rsidR="000B64F6">
        <w:rPr>
          <w:rFonts w:ascii="Times New Roman" w:hAnsi="Times New Roman" w:cs="Times New Roman"/>
        </w:rPr>
        <w:t>t</w:t>
      </w:r>
      <w:r w:rsidR="003E5EA3">
        <w:rPr>
          <w:rFonts w:ascii="Times New Roman" w:hAnsi="Times New Roman" w:cs="Times New Roman"/>
        </w:rPr>
        <w:t>er</w:t>
      </w:r>
      <w:proofErr w:type="spellEnd"/>
      <w:r w:rsidR="003E5EA3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 </w:t>
      </w:r>
    </w:p>
    <w:p w14:paraId="758DD72F" w14:textId="77F469D4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Funds </w:t>
      </w:r>
      <w:r w:rsidR="003E5EA3">
        <w:rPr>
          <w:rFonts w:ascii="Times New Roman" w:hAnsi="Times New Roman" w:cs="Times New Roman"/>
        </w:rPr>
        <w:t xml:space="preserve">(Hannah </w:t>
      </w:r>
      <w:proofErr w:type="spellStart"/>
      <w:r w:rsidR="003E5EA3">
        <w:rPr>
          <w:rFonts w:ascii="Times New Roman" w:hAnsi="Times New Roman" w:cs="Times New Roman"/>
        </w:rPr>
        <w:t>Grebner</w:t>
      </w:r>
      <w:proofErr w:type="spellEnd"/>
      <w:r w:rsidR="003E5EA3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 </w:t>
      </w:r>
    </w:p>
    <w:p w14:paraId="565F9774" w14:textId="768CD935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Membership </w:t>
      </w:r>
      <w:r w:rsidR="003E5EA3">
        <w:rPr>
          <w:rFonts w:ascii="Times New Roman" w:hAnsi="Times New Roman" w:cs="Times New Roman"/>
        </w:rPr>
        <w:t>(Alex Baskerville)</w:t>
      </w:r>
      <w:r w:rsidR="00707773">
        <w:rPr>
          <w:rFonts w:ascii="Times New Roman" w:hAnsi="Times New Roman" w:cs="Times New Roman"/>
        </w:rPr>
        <w:t xml:space="preserve">- present </w:t>
      </w:r>
    </w:p>
    <w:p w14:paraId="02919DA8" w14:textId="1475B560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103F87">
        <w:rPr>
          <w:rFonts w:ascii="Times New Roman" w:hAnsi="Times New Roman" w:cs="Times New Roman"/>
        </w:rPr>
        <w:t xml:space="preserve">Community Health </w:t>
      </w:r>
      <w:r w:rsidR="003E5EA3">
        <w:rPr>
          <w:rFonts w:ascii="Times New Roman" w:hAnsi="Times New Roman" w:cs="Times New Roman"/>
        </w:rPr>
        <w:t>(Megan Bidwell)</w:t>
      </w:r>
      <w:r w:rsidR="00707773">
        <w:rPr>
          <w:rFonts w:ascii="Times New Roman" w:hAnsi="Times New Roman" w:cs="Times New Roman"/>
        </w:rPr>
        <w:t xml:space="preserve">- present </w:t>
      </w:r>
    </w:p>
    <w:p w14:paraId="3E1B2084" w14:textId="02BBE5BE" w:rsidR="00692D70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Local Arrangements </w:t>
      </w:r>
      <w:r w:rsidR="003E5EA3">
        <w:rPr>
          <w:rFonts w:ascii="Times New Roman" w:hAnsi="Times New Roman" w:cs="Times New Roman"/>
        </w:rPr>
        <w:t>(Kennedy Tracey &amp; Megan Fred</w:t>
      </w:r>
      <w:r w:rsidR="00572DCC">
        <w:rPr>
          <w:rFonts w:ascii="Times New Roman" w:hAnsi="Times New Roman" w:cs="Times New Roman"/>
        </w:rPr>
        <w:t>e</w:t>
      </w:r>
      <w:r w:rsidR="003E5EA3">
        <w:rPr>
          <w:rFonts w:ascii="Times New Roman" w:hAnsi="Times New Roman" w:cs="Times New Roman"/>
        </w:rPr>
        <w:t>rick)</w:t>
      </w:r>
      <w:r w:rsidR="00707773">
        <w:rPr>
          <w:rFonts w:ascii="Times New Roman" w:hAnsi="Times New Roman" w:cs="Times New Roman"/>
        </w:rPr>
        <w:t xml:space="preserve">-absent/present </w:t>
      </w:r>
    </w:p>
    <w:p w14:paraId="76456C85" w14:textId="7D695088" w:rsidR="00692D70" w:rsidRPr="005C1066" w:rsidRDefault="00FF6A58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>SNO</w:t>
      </w:r>
      <w:r w:rsidR="00692D70" w:rsidRPr="005C1066">
        <w:rPr>
          <w:rFonts w:ascii="Times New Roman" w:hAnsi="Times New Roman" w:cs="Times New Roman"/>
        </w:rPr>
        <w:t xml:space="preserve">Y </w:t>
      </w:r>
      <w:r w:rsidR="003E5EA3">
        <w:rPr>
          <w:rFonts w:ascii="Times New Roman" w:hAnsi="Times New Roman" w:cs="Times New Roman"/>
        </w:rPr>
        <w:t>(</w:t>
      </w:r>
      <w:r w:rsidR="003E5EA3" w:rsidRPr="00E42B00">
        <w:rPr>
          <w:rFonts w:ascii="Times New Roman" w:hAnsi="Times New Roman" w:cs="Times New Roman"/>
          <w:noProof/>
        </w:rPr>
        <w:t>Au</w:t>
      </w:r>
      <w:r w:rsidR="00D8654B">
        <w:rPr>
          <w:rFonts w:ascii="Times New Roman" w:hAnsi="Times New Roman" w:cs="Times New Roman"/>
          <w:noProof/>
        </w:rPr>
        <w:t>r</w:t>
      </w:r>
      <w:r w:rsidR="003E5EA3" w:rsidRPr="00E42B00">
        <w:rPr>
          <w:rFonts w:ascii="Times New Roman" w:hAnsi="Times New Roman" w:cs="Times New Roman"/>
          <w:noProof/>
        </w:rPr>
        <w:t>ora</w:t>
      </w:r>
      <w:r w:rsidR="003E5EA3">
        <w:rPr>
          <w:rFonts w:ascii="Times New Roman" w:hAnsi="Times New Roman" w:cs="Times New Roman"/>
        </w:rPr>
        <w:t xml:space="preserve"> </w:t>
      </w:r>
      <w:proofErr w:type="spellStart"/>
      <w:r w:rsidR="003E5EA3">
        <w:rPr>
          <w:rFonts w:ascii="Times New Roman" w:hAnsi="Times New Roman" w:cs="Times New Roman"/>
        </w:rPr>
        <w:t>Obembe</w:t>
      </w:r>
      <w:proofErr w:type="spellEnd"/>
      <w:r w:rsidR="003E5EA3">
        <w:rPr>
          <w:rFonts w:ascii="Times New Roman" w:hAnsi="Times New Roman" w:cs="Times New Roman"/>
        </w:rPr>
        <w:t>)</w:t>
      </w:r>
      <w:r w:rsidR="00707773">
        <w:rPr>
          <w:rFonts w:ascii="Times New Roman" w:hAnsi="Times New Roman" w:cs="Times New Roman"/>
        </w:rPr>
        <w:t xml:space="preserve">- present </w:t>
      </w:r>
    </w:p>
    <w:p w14:paraId="0AD14042" w14:textId="4C437F8C" w:rsidR="003A7F57" w:rsidRPr="00103F87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5C1066">
        <w:rPr>
          <w:rFonts w:ascii="Times New Roman" w:hAnsi="Times New Roman" w:cs="Times New Roman"/>
        </w:rPr>
        <w:t xml:space="preserve">Grad Consultants </w:t>
      </w:r>
      <w:r w:rsidR="003E5EA3">
        <w:rPr>
          <w:rFonts w:ascii="Times New Roman" w:hAnsi="Times New Roman" w:cs="Times New Roman"/>
        </w:rPr>
        <w:t>(Ally Albrecht &amp; Laura Hellmuth)</w:t>
      </w:r>
      <w:r w:rsidR="00707773">
        <w:rPr>
          <w:rFonts w:ascii="Times New Roman" w:hAnsi="Times New Roman" w:cs="Times New Roman"/>
        </w:rPr>
        <w:t xml:space="preserve">- present/absent </w:t>
      </w:r>
    </w:p>
    <w:p w14:paraId="055CC4EE" w14:textId="14DF4E70" w:rsidR="00D43D25" w:rsidRPr="005C1066" w:rsidRDefault="001460BC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s (</w:t>
      </w:r>
      <w:r w:rsidR="003E5EA3">
        <w:rPr>
          <w:rFonts w:ascii="Times New Roman" w:hAnsi="Times New Roman" w:cs="Times New Roman"/>
        </w:rPr>
        <w:t>Trish Strom)</w:t>
      </w:r>
      <w:r w:rsidR="00707773">
        <w:rPr>
          <w:rFonts w:ascii="Times New Roman" w:hAnsi="Times New Roman" w:cs="Times New Roman"/>
        </w:rPr>
        <w:t xml:space="preserve">- absent </w:t>
      </w:r>
      <w:r w:rsidR="004D7703">
        <w:rPr>
          <w:rFonts w:ascii="Times New Roman" w:hAnsi="Times New Roman" w:cs="Times New Roman"/>
        </w:rPr>
        <w:t xml:space="preserve">(Did not have information about meeting time due to error by Tyler Kroke) </w:t>
      </w:r>
      <w:bookmarkStart w:id="0" w:name="_GoBack"/>
      <w:bookmarkEnd w:id="0"/>
    </w:p>
    <w:p w14:paraId="73A85451" w14:textId="7736D1D8" w:rsidR="00707773" w:rsidRDefault="00692D70" w:rsidP="0070777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Approval of Agenda</w:t>
      </w:r>
    </w:p>
    <w:p w14:paraId="0D1D32F3" w14:textId="0227FAA2" w:rsidR="00707773" w:rsidRDefault="00707773" w:rsidP="00707773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approves the agenda </w:t>
      </w:r>
    </w:p>
    <w:p w14:paraId="52C6CB5A" w14:textId="2D9CF7EA" w:rsidR="00707773" w:rsidRPr="00707773" w:rsidRDefault="00707773" w:rsidP="00707773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ex seconds the motion to approve the agenda </w:t>
      </w:r>
    </w:p>
    <w:p w14:paraId="1A287E32" w14:textId="6EAA86D3" w:rsidR="000C478B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460BC">
        <w:rPr>
          <w:rFonts w:ascii="Times New Roman" w:hAnsi="Times New Roman" w:cs="Times New Roman"/>
        </w:rPr>
        <w:t>Approval of Last</w:t>
      </w:r>
      <w:r w:rsidR="00CD09EB">
        <w:rPr>
          <w:rFonts w:ascii="Times New Roman" w:hAnsi="Times New Roman" w:cs="Times New Roman"/>
        </w:rPr>
        <w:t xml:space="preserve"> Meeting’s</w:t>
      </w:r>
      <w:r w:rsidRPr="001460BC">
        <w:rPr>
          <w:rFonts w:ascii="Times New Roman" w:hAnsi="Times New Roman" w:cs="Times New Roman"/>
        </w:rPr>
        <w:t xml:space="preserve"> Minutes</w:t>
      </w:r>
    </w:p>
    <w:p w14:paraId="79DF974F" w14:textId="4F233980" w:rsidR="00707773" w:rsidRDefault="00707773" w:rsidP="00707773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nda makes the motion to accept last meetings minutes </w:t>
      </w:r>
    </w:p>
    <w:p w14:paraId="0C69BA78" w14:textId="6433270C" w:rsidR="00707773" w:rsidRPr="001460BC" w:rsidRDefault="00707773" w:rsidP="00707773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gan seconds the motion to accept last meetings minutes </w:t>
      </w:r>
    </w:p>
    <w:p w14:paraId="63AED32C" w14:textId="77777777" w:rsidR="00692D70" w:rsidRPr="00856BC2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fficer Reports</w:t>
      </w:r>
    </w:p>
    <w:p w14:paraId="191867CB" w14:textId="4A7CDCCD" w:rsidR="00D87661" w:rsidRDefault="00692D70" w:rsidP="00AA3F77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President</w:t>
      </w:r>
    </w:p>
    <w:p w14:paraId="332F8282" w14:textId="4C0E929B" w:rsidR="00860611" w:rsidRDefault="00AC77CA" w:rsidP="0086061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lcome Back!</w:t>
      </w:r>
    </w:p>
    <w:p w14:paraId="543A13A9" w14:textId="43A270D0" w:rsidR="00617644" w:rsidRDefault="00617644" w:rsidP="0086061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 Update</w:t>
      </w:r>
    </w:p>
    <w:p w14:paraId="196DEC7A" w14:textId="708C0FFD" w:rsidR="00707773" w:rsidRDefault="00707773" w:rsidP="00707773">
      <w:pPr>
        <w:spacing w:line="360" w:lineRule="auto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nie resigned her position as a consultant </w:t>
      </w:r>
    </w:p>
    <w:p w14:paraId="07EB7FA2" w14:textId="2008F58F" w:rsidR="00707773" w:rsidRDefault="00707773" w:rsidP="00707773">
      <w:pPr>
        <w:spacing w:line="360" w:lineRule="auto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aybe send her a “Thank You” basket- $40 budget </w:t>
      </w:r>
    </w:p>
    <w:p w14:paraId="2A7D328C" w14:textId="355FA0D1" w:rsidR="00707773" w:rsidRDefault="00707773" w:rsidP="00707773">
      <w:pPr>
        <w:spacing w:line="360" w:lineRule="auto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nda makes a motion to make a $40 budget to thank Connie for her time and service </w:t>
      </w:r>
    </w:p>
    <w:p w14:paraId="3C80D45C" w14:textId="6AC0C4E1" w:rsidR="00707773" w:rsidRDefault="00707773" w:rsidP="00707773">
      <w:pPr>
        <w:spacing w:line="360" w:lineRule="auto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tion passed unanimously </w:t>
      </w:r>
    </w:p>
    <w:p w14:paraId="30A95223" w14:textId="7D38B5F4" w:rsidR="00707773" w:rsidRPr="00707773" w:rsidRDefault="00707773" w:rsidP="00707773">
      <w:pPr>
        <w:spacing w:line="360" w:lineRule="auto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o would be a good consultant- NDSU instructor, flight nurse from the convention who is an instructor </w:t>
      </w:r>
    </w:p>
    <w:p w14:paraId="14919DC0" w14:textId="0ECD1EA4" w:rsidR="0056559E" w:rsidRPr="00707773" w:rsidRDefault="0056559E" w:rsidP="0070777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707773">
        <w:rPr>
          <w:rFonts w:ascii="Times New Roman" w:hAnsi="Times New Roman" w:cs="Times New Roman"/>
        </w:rPr>
        <w:t>First VP</w:t>
      </w:r>
    </w:p>
    <w:p w14:paraId="03A93E71" w14:textId="38C5C3D6" w:rsidR="00707773" w:rsidRDefault="001A0D92" w:rsidP="0070777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ference is at the Ramada on Thursday, Friday and finish up at NDSU on Saturday in one of the conference rooms </w:t>
      </w:r>
    </w:p>
    <w:p w14:paraId="171C6E72" w14:textId="35490EAD" w:rsidR="001A0D92" w:rsidRDefault="001A0D92" w:rsidP="0070777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vendors lined up for the conference </w:t>
      </w:r>
    </w:p>
    <w:p w14:paraId="15F6B9F8" w14:textId="1FC3EB25" w:rsidR="001A0D92" w:rsidRDefault="001A0D92" w:rsidP="0070777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lent auction basket ($70 budget) </w:t>
      </w:r>
    </w:p>
    <w:p w14:paraId="495CE9F2" w14:textId="676C1CBB" w:rsidR="00840A3F" w:rsidRDefault="00B837F2" w:rsidP="0070777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urst</w:t>
      </w:r>
      <w:r w:rsidR="00840A3F">
        <w:rPr>
          <w:rFonts w:ascii="Times New Roman" w:hAnsi="Times New Roman" w:cs="Times New Roman"/>
        </w:rPr>
        <w:t xml:space="preserve"> vs. Caplan review </w:t>
      </w:r>
    </w:p>
    <w:p w14:paraId="0C87CC6C" w14:textId="0BAF4F4F" w:rsidR="00840A3F" w:rsidRPr="00707773" w:rsidRDefault="00840A3F" w:rsidP="0070777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ndors information to be sent from Tyler to Brenda </w:t>
      </w:r>
    </w:p>
    <w:p w14:paraId="2119F800" w14:textId="22327BDE" w:rsidR="00A15622" w:rsidRPr="00840A3F" w:rsidRDefault="00A15622" w:rsidP="00840A3F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40A3F">
        <w:rPr>
          <w:rFonts w:ascii="Times New Roman" w:hAnsi="Times New Roman" w:cs="Times New Roman"/>
        </w:rPr>
        <w:t>Second VP</w:t>
      </w:r>
    </w:p>
    <w:p w14:paraId="5F823B86" w14:textId="6F0CEC6B" w:rsidR="00840A3F" w:rsidRPr="00840A3F" w:rsidRDefault="00840A3F" w:rsidP="00840A3F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hing to report </w:t>
      </w:r>
    </w:p>
    <w:p w14:paraId="7C490244" w14:textId="6541B993" w:rsidR="00036FA3" w:rsidRPr="00840A3F" w:rsidRDefault="00A15622" w:rsidP="00840A3F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40A3F">
        <w:rPr>
          <w:rFonts w:ascii="Times New Roman" w:hAnsi="Times New Roman" w:cs="Times New Roman"/>
        </w:rPr>
        <w:t>Secretary</w:t>
      </w:r>
    </w:p>
    <w:p w14:paraId="405A5A29" w14:textId="0FDE8C8D" w:rsidR="00840A3F" w:rsidRPr="00840A3F" w:rsidRDefault="00840A3F" w:rsidP="00840A3F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hing to report </w:t>
      </w:r>
    </w:p>
    <w:p w14:paraId="645ED6CE" w14:textId="71C91D87" w:rsidR="00AA3F77" w:rsidRDefault="004016B2" w:rsidP="004016B2">
      <w:pPr>
        <w:spacing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662A62" w:rsidRPr="004016B2">
        <w:rPr>
          <w:rFonts w:ascii="Times New Roman" w:hAnsi="Times New Roman" w:cs="Times New Roman"/>
        </w:rPr>
        <w:t xml:space="preserve">E. </w:t>
      </w:r>
      <w:r w:rsidR="00AA3F77" w:rsidRPr="004016B2">
        <w:rPr>
          <w:rFonts w:ascii="Times New Roman" w:hAnsi="Times New Roman" w:cs="Times New Roman"/>
        </w:rPr>
        <w:t>Treasurer</w:t>
      </w:r>
    </w:p>
    <w:p w14:paraId="55169603" w14:textId="7D071320" w:rsidR="006075DB" w:rsidRDefault="006075DB" w:rsidP="0086061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ing Balance</w:t>
      </w:r>
    </w:p>
    <w:p w14:paraId="5DD6B437" w14:textId="27353C63" w:rsidR="00840A3F" w:rsidRDefault="00840A3F" w:rsidP="00840A3F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16,445. 97</w:t>
      </w:r>
    </w:p>
    <w:p w14:paraId="58AF39A4" w14:textId="67855DBB" w:rsidR="00AA3F77" w:rsidRDefault="006075DB" w:rsidP="004016B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vings Balance</w:t>
      </w:r>
    </w:p>
    <w:p w14:paraId="0F43FE23" w14:textId="4D112E97" w:rsidR="00840A3F" w:rsidRDefault="00840A3F" w:rsidP="00840A3F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8,557. 43</w:t>
      </w:r>
    </w:p>
    <w:p w14:paraId="2D9338FE" w14:textId="35183CA5" w:rsidR="00A15622" w:rsidRPr="00840A3F" w:rsidRDefault="00A15622" w:rsidP="00840A3F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840A3F">
        <w:rPr>
          <w:rFonts w:ascii="Times New Roman" w:hAnsi="Times New Roman" w:cs="Times New Roman"/>
        </w:rPr>
        <w:t>Publicit</w:t>
      </w:r>
      <w:r w:rsidR="00860611" w:rsidRPr="00840A3F">
        <w:rPr>
          <w:rFonts w:ascii="Times New Roman" w:hAnsi="Times New Roman" w:cs="Times New Roman"/>
        </w:rPr>
        <w:t>y</w:t>
      </w:r>
    </w:p>
    <w:p w14:paraId="67C2BEA2" w14:textId="5A89B52B" w:rsidR="00840A3F" w:rsidRDefault="00840A3F" w:rsidP="00840A3F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ed all the addresses and information from people to put on the website so they can start planning for state </w:t>
      </w:r>
    </w:p>
    <w:p w14:paraId="6FF81958" w14:textId="18DFDC63" w:rsidR="00840A3F" w:rsidRDefault="00840A3F" w:rsidP="00840A3F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uch we want to charge for tickets</w:t>
      </w:r>
      <w:r w:rsidR="00A765AC">
        <w:rPr>
          <w:rFonts w:ascii="Times New Roman" w:hAnsi="Times New Roman" w:cs="Times New Roman"/>
        </w:rPr>
        <w:t xml:space="preserve"> </w:t>
      </w:r>
    </w:p>
    <w:p w14:paraId="5670DF30" w14:textId="7F12ADA9" w:rsidR="00A765AC" w:rsidRDefault="00A765AC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might depend on the cost of food </w:t>
      </w:r>
    </w:p>
    <w:p w14:paraId="432F0D01" w14:textId="3639C902" w:rsidR="00A765AC" w:rsidRDefault="00A765AC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st year was $60 if you early, then $65, and a little more at the door </w:t>
      </w:r>
    </w:p>
    <w:p w14:paraId="61E12352" w14:textId="69E1E700" w:rsidR="00A765AC" w:rsidRDefault="00A765AC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ght change ticket prices due to U Mary’s change in presence at the conference </w:t>
      </w:r>
    </w:p>
    <w:p w14:paraId="0B6CA046" w14:textId="00420527" w:rsidR="00A765AC" w:rsidRDefault="00FF3734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Have as soon as possible so people can fundraise and advertise at their local chapters </w:t>
      </w:r>
    </w:p>
    <w:p w14:paraId="068BBFE9" w14:textId="3A4DFAE7" w:rsidR="00713741" w:rsidRPr="00A765AC" w:rsidRDefault="00713741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RE ON TRACK!!</w:t>
      </w:r>
    </w:p>
    <w:p w14:paraId="35765D23" w14:textId="1C448345" w:rsidR="00A765AC" w:rsidRDefault="00A765AC" w:rsidP="00840A3F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$1.99 per ticket to be made  </w:t>
      </w:r>
    </w:p>
    <w:p w14:paraId="5F167F2E" w14:textId="0241893F" w:rsidR="00A765AC" w:rsidRDefault="00A765AC" w:rsidP="00840A3F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ount for the money to go into when people purchase the tickets </w:t>
      </w:r>
    </w:p>
    <w:p w14:paraId="673BF561" w14:textId="0E8ECE59" w:rsidR="00A765AC" w:rsidRDefault="00A765AC" w:rsidP="00A765AC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yPal account? </w:t>
      </w:r>
    </w:p>
    <w:p w14:paraId="178EE98D" w14:textId="60A2890F" w:rsidR="00A765AC" w:rsidRPr="00840A3F" w:rsidRDefault="00A765AC" w:rsidP="00A765AC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ople start signing up around October or towards the end of the semester in December </w:t>
      </w:r>
    </w:p>
    <w:p w14:paraId="48F05828" w14:textId="1FBB0775" w:rsidR="00A15622" w:rsidRPr="006211B0" w:rsidRDefault="00A15622" w:rsidP="006211B0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6211B0">
        <w:rPr>
          <w:rFonts w:ascii="Times New Roman" w:hAnsi="Times New Roman" w:cs="Times New Roman"/>
        </w:rPr>
        <w:t>Legislation and Education</w:t>
      </w:r>
    </w:p>
    <w:p w14:paraId="49501178" w14:textId="7EE02B57" w:rsidR="006211B0" w:rsidRPr="006211B0" w:rsidRDefault="006211B0" w:rsidP="006211B0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hing to report </w:t>
      </w:r>
    </w:p>
    <w:p w14:paraId="618BD01C" w14:textId="023F4FD1" w:rsidR="00A15622" w:rsidRPr="006211B0" w:rsidRDefault="00A15622" w:rsidP="006211B0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6211B0">
        <w:rPr>
          <w:rFonts w:ascii="Times New Roman" w:hAnsi="Times New Roman" w:cs="Times New Roman"/>
        </w:rPr>
        <w:t>Breakthrough to Nursing</w:t>
      </w:r>
    </w:p>
    <w:p w14:paraId="78EB9EFD" w14:textId="64C0EF36" w:rsidR="006211B0" w:rsidRDefault="006211B0" w:rsidP="006211B0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rora and I are meeting next week </w:t>
      </w:r>
    </w:p>
    <w:p w14:paraId="3DE0664A" w14:textId="3806202C" w:rsidR="006211B0" w:rsidRDefault="00B837F2" w:rsidP="006211B0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ed updated information by next Friday </w:t>
      </w:r>
    </w:p>
    <w:p w14:paraId="6B2DF5EF" w14:textId="6CB32730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pter president </w:t>
      </w:r>
    </w:p>
    <w:p w14:paraId="4EA7367E" w14:textId="4F6AB2F9" w:rsidR="00B837F2" w:rsidRP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advisor </w:t>
      </w:r>
    </w:p>
    <w:p w14:paraId="5C47A10D" w14:textId="5F94788F" w:rsidR="00A15622" w:rsidRPr="00B837F2" w:rsidRDefault="00A15622" w:rsidP="00B837F2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B837F2">
        <w:rPr>
          <w:rFonts w:ascii="Times New Roman" w:hAnsi="Times New Roman" w:cs="Times New Roman"/>
        </w:rPr>
        <w:t>Funds</w:t>
      </w:r>
    </w:p>
    <w:p w14:paraId="4B60E741" w14:textId="2A12A082" w:rsidR="00B837F2" w:rsidRDefault="00B837F2" w:rsidP="00B837F2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ok inventory of storage unit</w:t>
      </w:r>
    </w:p>
    <w:p w14:paraId="16432C99" w14:textId="43CD6815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SAND poster</w:t>
      </w:r>
    </w:p>
    <w:p w14:paraId="663DF79F" w14:textId="25559045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ey box</w:t>
      </w:r>
    </w:p>
    <w:p w14:paraId="16E3342E" w14:textId="69521EE0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ket </w:t>
      </w:r>
    </w:p>
    <w:p w14:paraId="0E7778C8" w14:textId="61C2C20F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ition posters</w:t>
      </w:r>
    </w:p>
    <w:p w14:paraId="69D9C0B5" w14:textId="3D9BFF69" w:rsidR="00B837F2" w:rsidRDefault="00DE2687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hirts</w:t>
      </w:r>
      <w:r w:rsidR="00B837F2">
        <w:rPr>
          <w:rFonts w:ascii="Times New Roman" w:hAnsi="Times New Roman" w:cs="Times New Roman"/>
        </w:rPr>
        <w:t xml:space="preserve">- 10 black 2017 NSAND, 20 Keep calm </w:t>
      </w:r>
      <w:r>
        <w:rPr>
          <w:rFonts w:ascii="Times New Roman" w:hAnsi="Times New Roman" w:cs="Times New Roman"/>
        </w:rPr>
        <w:t>T-shirts</w:t>
      </w:r>
      <w:r w:rsidR="00B837F2">
        <w:rPr>
          <w:rFonts w:ascii="Times New Roman" w:hAnsi="Times New Roman" w:cs="Times New Roman"/>
        </w:rPr>
        <w:t xml:space="preserve">, 15 2018 </w:t>
      </w:r>
      <w:r>
        <w:rPr>
          <w:rFonts w:ascii="Times New Roman" w:hAnsi="Times New Roman" w:cs="Times New Roman"/>
        </w:rPr>
        <w:t>T-shirts</w:t>
      </w:r>
      <w:r w:rsidR="00B837F2">
        <w:rPr>
          <w:rFonts w:ascii="Times New Roman" w:hAnsi="Times New Roman" w:cs="Times New Roman"/>
        </w:rPr>
        <w:t xml:space="preserve">, 52 keep calm tumblers </w:t>
      </w:r>
    </w:p>
    <w:p w14:paraId="10D44328" w14:textId="2F84A7A5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2 glass center pieces </w:t>
      </w:r>
    </w:p>
    <w:p w14:paraId="23EFBA89" w14:textId="63BC08D3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urst green bags </w:t>
      </w:r>
    </w:p>
    <w:p w14:paraId="5EB4F8B6" w14:textId="6405BA3F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ream of papers </w:t>
      </w:r>
    </w:p>
    <w:p w14:paraId="70255A4A" w14:textId="4ECBA6AB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bbon, folders, tape, lanyards, </w:t>
      </w:r>
    </w:p>
    <w:p w14:paraId="4AC6FC58" w14:textId="75C5BAC5" w:rsidR="00B837F2" w:rsidRDefault="00B837F2" w:rsidP="00B837F2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tc. </w:t>
      </w:r>
    </w:p>
    <w:p w14:paraId="3A92EF76" w14:textId="044D4E0E" w:rsidR="00B837F2" w:rsidRDefault="00B837F2" w:rsidP="00B837F2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ybe better to not have a year on the </w:t>
      </w:r>
      <w:r w:rsidR="00DE2687">
        <w:rPr>
          <w:rFonts w:ascii="Times New Roman" w:hAnsi="Times New Roman" w:cs="Times New Roman"/>
        </w:rPr>
        <w:t>T-shirt</w:t>
      </w:r>
      <w:r>
        <w:rPr>
          <w:rFonts w:ascii="Times New Roman" w:hAnsi="Times New Roman" w:cs="Times New Roman"/>
        </w:rPr>
        <w:t xml:space="preserve"> </w:t>
      </w:r>
    </w:p>
    <w:p w14:paraId="3A1ECF09" w14:textId="1FBCF80C" w:rsidR="00B837F2" w:rsidRDefault="00B837F2" w:rsidP="00B837F2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Nurse life” with heart and stethoscope </w:t>
      </w:r>
    </w:p>
    <w:p w14:paraId="3FAB7D90" w14:textId="30FCE145" w:rsidR="00B837F2" w:rsidRPr="00B837F2" w:rsidRDefault="00B837F2" w:rsidP="00B837F2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different types?? </w:t>
      </w:r>
    </w:p>
    <w:p w14:paraId="69326DAB" w14:textId="5F69948C" w:rsidR="00A15622" w:rsidRPr="00DE2687" w:rsidRDefault="00A15622" w:rsidP="00DE268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DE2687">
        <w:rPr>
          <w:rFonts w:ascii="Times New Roman" w:hAnsi="Times New Roman" w:cs="Times New Roman"/>
        </w:rPr>
        <w:lastRenderedPageBreak/>
        <w:t>Membership</w:t>
      </w:r>
    </w:p>
    <w:p w14:paraId="74D29013" w14:textId="48B82AED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ing the list of all members we have throughout all of the sections </w:t>
      </w:r>
    </w:p>
    <w:p w14:paraId="5C53B477" w14:textId="57485A9B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2-year RN from Wahpeton or Williston… can we invite them </w:t>
      </w:r>
    </w:p>
    <w:p w14:paraId="4B72CEF7" w14:textId="385047F1" w:rsid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ke region and Bottineau </w:t>
      </w:r>
    </w:p>
    <w:p w14:paraId="7AE4C203" w14:textId="2AEF7363" w:rsid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smarck state college </w:t>
      </w:r>
    </w:p>
    <w:p w14:paraId="049D11B9" w14:textId="1DFDFA51" w:rsidR="00DE2687" w:rsidRP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bylaws and ask advisors </w:t>
      </w:r>
    </w:p>
    <w:p w14:paraId="24A238E9" w14:textId="5F02ECD7" w:rsidR="00DE2687" w:rsidRPr="00DE2687" w:rsidRDefault="00A15622" w:rsidP="00DE268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DE2687">
        <w:rPr>
          <w:rFonts w:ascii="Times New Roman" w:hAnsi="Times New Roman" w:cs="Times New Roman"/>
        </w:rPr>
        <w:t>Community Health</w:t>
      </w:r>
    </w:p>
    <w:p w14:paraId="09F74CE1" w14:textId="2DFFA638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Drive” in October</w:t>
      </w:r>
    </w:p>
    <w:p w14:paraId="1EB4513D" w14:textId="4DDCD3CB" w:rsidR="00A15622" w:rsidRP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Drive” or event at the actual conference as well</w:t>
      </w:r>
    </w:p>
    <w:p w14:paraId="5FF35F31" w14:textId="7CDD6CB0" w:rsidR="00860611" w:rsidRPr="00DE2687" w:rsidRDefault="00A15622" w:rsidP="00DE268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DE2687">
        <w:rPr>
          <w:rFonts w:ascii="Times New Roman" w:hAnsi="Times New Roman" w:cs="Times New Roman"/>
        </w:rPr>
        <w:t>Local Arrangements</w:t>
      </w:r>
    </w:p>
    <w:p w14:paraId="2BB5E9F7" w14:textId="735237B7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nnedy and I got convention at the Ramada and tentative idea for room set up for the nights </w:t>
      </w:r>
    </w:p>
    <w:p w14:paraId="4F4A6003" w14:textId="31509846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s a pool (meet and greet on Thursday night) </w:t>
      </w:r>
    </w:p>
    <w:p w14:paraId="5244B7EB" w14:textId="662E0559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in collector convention on Saturday at the Ramada so we will be at NDSU and meet at the memorial union for Saturday.</w:t>
      </w:r>
    </w:p>
    <w:p w14:paraId="2B61E8D5" w14:textId="49A5D753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with Trish to help find vendors </w:t>
      </w:r>
    </w:p>
    <w:p w14:paraId="0E901C99" w14:textId="49D1E0D2" w:rsid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nt to Tyler and Brenda </w:t>
      </w:r>
    </w:p>
    <w:p w14:paraId="13AAC23E" w14:textId="2E862A50" w:rsid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l hospitals and considering costs </w:t>
      </w:r>
    </w:p>
    <w:p w14:paraId="5A0FE30C" w14:textId="36882DD9" w:rsidR="00DE2687" w:rsidRDefault="00DE2687" w:rsidP="00DE2687">
      <w:pPr>
        <w:pStyle w:val="ListParagraph"/>
        <w:numPr>
          <w:ilvl w:val="4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sential </w:t>
      </w:r>
    </w:p>
    <w:p w14:paraId="2153AD42" w14:textId="6168BA3D" w:rsidR="00DE2687" w:rsidRDefault="00DE2687" w:rsidP="00DE2687">
      <w:pPr>
        <w:pStyle w:val="ListParagraph"/>
        <w:numPr>
          <w:ilvl w:val="4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nford</w:t>
      </w:r>
    </w:p>
    <w:p w14:paraId="222A8522" w14:textId="4BF61762" w:rsidR="00DE2687" w:rsidRDefault="00DE2687" w:rsidP="00DE2687">
      <w:pPr>
        <w:pStyle w:val="ListParagraph"/>
        <w:numPr>
          <w:ilvl w:val="4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airie St. Johns. </w:t>
      </w:r>
    </w:p>
    <w:p w14:paraId="3AEBDF1F" w14:textId="5079F85C" w:rsid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while to finalize on food </w:t>
      </w:r>
    </w:p>
    <w:p w14:paraId="05DB7DE9" w14:textId="625EDD28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ANKS FOR ALL YOUR HARD WORK OVER THE SUMMER </w:t>
      </w:r>
      <w:r w:rsidRPr="00DE2687">
        <w:rPr>
          <w:rFonts w:ascii="Times New Roman" w:hAnsi="Times New Roman" w:cs="Times New Roman"/>
        </w:rPr>
        <w:sym w:font="Wingdings" w:char="F04A"/>
      </w:r>
    </w:p>
    <w:p w14:paraId="32976DED" w14:textId="3FBF2A09" w:rsid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nd Trish’s information to Jessica </w:t>
      </w:r>
    </w:p>
    <w:p w14:paraId="49C4B359" w14:textId="3E1B7E0A" w:rsidR="00DE2687" w:rsidRPr="00DE2687" w:rsidRDefault="00DE2687" w:rsidP="00DE2687">
      <w:pPr>
        <w:pStyle w:val="ListParagraph"/>
        <w:numPr>
          <w:ilvl w:val="3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 and phone number to copy to the website </w:t>
      </w:r>
    </w:p>
    <w:p w14:paraId="6163E5CC" w14:textId="66434433" w:rsidR="00A15622" w:rsidRPr="00DE2687" w:rsidRDefault="00A15622" w:rsidP="00DE268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DE2687">
        <w:rPr>
          <w:rFonts w:ascii="Times New Roman" w:hAnsi="Times New Roman" w:cs="Times New Roman"/>
        </w:rPr>
        <w:t>SNOY</w:t>
      </w:r>
    </w:p>
    <w:p w14:paraId="6C57256A" w14:textId="39F9CDD5" w:rsidR="00DE2687" w:rsidRPr="00DE2687" w:rsidRDefault="00DE2687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nding email about SNOY competition </w:t>
      </w:r>
    </w:p>
    <w:p w14:paraId="54F1808A" w14:textId="0476577E" w:rsidR="00AA3F77" w:rsidRPr="00DE2687" w:rsidRDefault="00A15622" w:rsidP="00DE2687">
      <w:pPr>
        <w:pStyle w:val="ListParagraph"/>
        <w:numPr>
          <w:ilvl w:val="1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 w:rsidRPr="00DE2687">
        <w:rPr>
          <w:rFonts w:ascii="Times New Roman" w:hAnsi="Times New Roman" w:cs="Times New Roman"/>
        </w:rPr>
        <w:t>Graduate Consultants</w:t>
      </w:r>
    </w:p>
    <w:p w14:paraId="3F5A40D7" w14:textId="033A835D" w:rsidR="00DE2687" w:rsidRPr="00DE2687" w:rsidRDefault="009B14E6" w:rsidP="00DE2687">
      <w:pPr>
        <w:pStyle w:val="ListParagraph"/>
        <w:numPr>
          <w:ilvl w:val="2"/>
          <w:numId w:val="1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ut out first information about the conference around October at after the first face to face conference after NDNA meet up</w:t>
      </w:r>
    </w:p>
    <w:p w14:paraId="43127E52" w14:textId="067B7063" w:rsidR="009B14E6" w:rsidRPr="009B14E6" w:rsidRDefault="00AA3F77" w:rsidP="009B14E6">
      <w:p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 w:rsidR="00A15622">
        <w:rPr>
          <w:rFonts w:ascii="Times New Roman" w:hAnsi="Times New Roman" w:cs="Times New Roman"/>
        </w:rPr>
        <w:t xml:space="preserve"> O: Advisor</w:t>
      </w:r>
      <w:r w:rsidR="009B14E6">
        <w:rPr>
          <w:rFonts w:ascii="Times New Roman" w:hAnsi="Times New Roman" w:cs="Times New Roman"/>
        </w:rPr>
        <w:t>s</w:t>
      </w:r>
    </w:p>
    <w:p w14:paraId="78F2469B" w14:textId="66539555" w:rsidR="009B14E6" w:rsidRDefault="009B14E6" w:rsidP="009B14E6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aturing other vendors </w:t>
      </w:r>
    </w:p>
    <w:p w14:paraId="018BAC09" w14:textId="5DAA8914" w:rsidR="009B14E6" w:rsidRDefault="009B14E6" w:rsidP="009B14E6">
      <w:pPr>
        <w:pStyle w:val="ListParagraph"/>
        <w:numPr>
          <w:ilvl w:val="1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form shops </w:t>
      </w:r>
    </w:p>
    <w:p w14:paraId="678E6AF8" w14:textId="0A718D2B" w:rsidR="009B14E6" w:rsidRDefault="009B14E6" w:rsidP="009B14E6">
      <w:pPr>
        <w:pStyle w:val="ListParagraph"/>
        <w:numPr>
          <w:ilvl w:val="1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thoscope charms</w:t>
      </w:r>
    </w:p>
    <w:p w14:paraId="48934CB2" w14:textId="164E4993" w:rsidR="009B14E6" w:rsidRDefault="009B14E6" w:rsidP="009B14E6">
      <w:pPr>
        <w:pStyle w:val="ListParagraph"/>
        <w:numPr>
          <w:ilvl w:val="1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dge reels </w:t>
      </w:r>
    </w:p>
    <w:p w14:paraId="68FA5BE9" w14:textId="676F5638" w:rsidR="009B14E6" w:rsidRDefault="009B14E6" w:rsidP="009B14E6">
      <w:pPr>
        <w:pStyle w:val="ListParagraph"/>
        <w:numPr>
          <w:ilvl w:val="1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ression stockings </w:t>
      </w:r>
    </w:p>
    <w:p w14:paraId="42BAE0C9" w14:textId="3F4BA9CE" w:rsidR="009B14E6" w:rsidRPr="009B14E6" w:rsidRDefault="009B14E6" w:rsidP="009B14E6">
      <w:pPr>
        <w:pStyle w:val="ListParagraph"/>
        <w:numPr>
          <w:ilvl w:val="0"/>
          <w:numId w:val="9"/>
        </w:numPr>
        <w:tabs>
          <w:tab w:val="left" w:pos="189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ually a lot of hospitals trying to recruit, time to switch it up a bit </w:t>
      </w:r>
    </w:p>
    <w:p w14:paraId="60BDA4ED" w14:textId="70C90DE7" w:rsidR="006075DB" w:rsidRDefault="00692D70" w:rsidP="00FD5FA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Old Business</w:t>
      </w:r>
    </w:p>
    <w:p w14:paraId="354B8F24" w14:textId="14407281" w:rsidR="009B14E6" w:rsidRDefault="009B14E6" w:rsidP="009B14E6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 old business </w:t>
      </w:r>
    </w:p>
    <w:p w14:paraId="0D6D97B0" w14:textId="57C82928" w:rsidR="00692D70" w:rsidRDefault="00692D70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New Business</w:t>
      </w:r>
    </w:p>
    <w:p w14:paraId="34DFCF6E" w14:textId="2312EF71" w:rsidR="007C6B41" w:rsidRDefault="007C6B41" w:rsidP="007C6B4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ntion Planning</w:t>
      </w:r>
    </w:p>
    <w:p w14:paraId="28787707" w14:textId="324EF8B9" w:rsidR="007C6B41" w:rsidRDefault="007C6B41" w:rsidP="007C6B4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note Speakers</w:t>
      </w:r>
    </w:p>
    <w:p w14:paraId="54BE1402" w14:textId="0C36C363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this done early to give them time to plan and prep for speaking </w:t>
      </w:r>
    </w:p>
    <w:p w14:paraId="3A8E9D56" w14:textId="341B6AE3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CLEX break down review session speaker </w:t>
      </w:r>
    </w:p>
    <w:p w14:paraId="2BF269F5" w14:textId="79402F8E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N in charge of medical marijuana program </w:t>
      </w:r>
    </w:p>
    <w:p w14:paraId="26933AB6" w14:textId="2E6D59D1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ral hospital outreach and how to do loan repayment </w:t>
      </w:r>
    </w:p>
    <w:p w14:paraId="1AE056A4" w14:textId="4D4AAE49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spice Red River Valley </w:t>
      </w:r>
    </w:p>
    <w:p w14:paraId="01F5C9C8" w14:textId="450CFBF1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act in people from the Mayo Clinic (maybe more of a vendor session) </w:t>
      </w:r>
    </w:p>
    <w:p w14:paraId="1E2A19BB" w14:textId="5029D1DB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ructor of the year coming back to be a keynote speaker and starting this tradition (usually have a good empowering story) Maybe more of a breakout session as well. </w:t>
      </w:r>
    </w:p>
    <w:p w14:paraId="1AA8A607" w14:textId="5F8FED8D" w:rsidR="007C6B41" w:rsidRDefault="007C6B41" w:rsidP="007C6B4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akout Sessions</w:t>
      </w:r>
    </w:p>
    <w:p w14:paraId="6F649DDD" w14:textId="2CA9AECE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ed above</w:t>
      </w:r>
    </w:p>
    <w:p w14:paraId="2F9916E9" w14:textId="0D97FECF" w:rsidR="007C6B41" w:rsidRDefault="007C6B41" w:rsidP="007C6B4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ndors</w:t>
      </w:r>
    </w:p>
    <w:p w14:paraId="04A3D01C" w14:textId="32FA8663" w:rsidR="009B14E6" w:rsidRDefault="009B14E6" w:rsidP="009B14E6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sted above </w:t>
      </w:r>
    </w:p>
    <w:p w14:paraId="1B16FA8E" w14:textId="51D0F20A" w:rsidR="007C6B41" w:rsidRDefault="007C6B41" w:rsidP="007C6B4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ndraising </w:t>
      </w:r>
    </w:p>
    <w:p w14:paraId="57E25275" w14:textId="39D10DF4" w:rsidR="007C6B41" w:rsidRDefault="007C6B41" w:rsidP="007C6B4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vents</w:t>
      </w:r>
    </w:p>
    <w:p w14:paraId="69C1B52E" w14:textId="47B083E8" w:rsidR="008E439C" w:rsidRDefault="008E439C" w:rsidP="008E439C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DNA conference on the 27</w:t>
      </w:r>
      <w:r w:rsidRPr="008E439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-28</w:t>
      </w:r>
      <w:r w:rsidRPr="008E439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of September in Bismarck, ND (Thursday, Friday) </w:t>
      </w:r>
    </w:p>
    <w:p w14:paraId="59C13E7C" w14:textId="6143A68D" w:rsidR="008E439C" w:rsidRDefault="008E439C" w:rsidP="008E439C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:00pm annual meeting on Thursday </w:t>
      </w:r>
    </w:p>
    <w:p w14:paraId="0841D98D" w14:textId="2C3D9203" w:rsidR="008E439C" w:rsidRDefault="008E439C" w:rsidP="008E439C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:00 conference </w:t>
      </w:r>
    </w:p>
    <w:p w14:paraId="7B594F21" w14:textId="51173BA7" w:rsidR="008E439C" w:rsidRDefault="008E439C" w:rsidP="008E439C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ybe meet for face to face board meeting after the conference or meeting </w:t>
      </w:r>
    </w:p>
    <w:p w14:paraId="6CB163BF" w14:textId="6E5C1FFE" w:rsidR="0050643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Schedule Next Meeting</w:t>
      </w:r>
    </w:p>
    <w:p w14:paraId="03586936" w14:textId="4533D471" w:rsidR="008E439C" w:rsidRDefault="008E439C" w:rsidP="008E439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lk to NDNA representative </w:t>
      </w:r>
    </w:p>
    <w:p w14:paraId="71C8F389" w14:textId="262B1566" w:rsidR="008E439C" w:rsidRDefault="008E439C" w:rsidP="008E439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lk to advisors </w:t>
      </w:r>
    </w:p>
    <w:p w14:paraId="7069CEAF" w14:textId="18ECFA3F" w:rsidR="008E439C" w:rsidRDefault="008E439C" w:rsidP="008E439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schedule next meeting date after finding out more information </w:t>
      </w:r>
    </w:p>
    <w:p w14:paraId="491D1413" w14:textId="7B980B45" w:rsidR="008E439C" w:rsidRDefault="008E439C" w:rsidP="008E439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ANKS EVERYONE!</w:t>
      </w:r>
    </w:p>
    <w:p w14:paraId="52698620" w14:textId="12F54543" w:rsidR="00692D70" w:rsidRPr="00856BC2" w:rsidRDefault="00506432" w:rsidP="00AA3F7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856BC2">
        <w:rPr>
          <w:rFonts w:ascii="Times New Roman" w:hAnsi="Times New Roman" w:cs="Times New Roman"/>
        </w:rPr>
        <w:t>Meeting adjourned</w:t>
      </w:r>
      <w:r w:rsidR="008E439C">
        <w:rPr>
          <w:rFonts w:ascii="Times New Roman" w:hAnsi="Times New Roman" w:cs="Times New Roman"/>
        </w:rPr>
        <w:t xml:space="preserve"> @ 11:51</w:t>
      </w:r>
    </w:p>
    <w:sectPr w:rsidR="00692D70" w:rsidRPr="00856BC2" w:rsidSect="00692D7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073BF"/>
    <w:multiLevelType w:val="hybridMultilevel"/>
    <w:tmpl w:val="4A423A54"/>
    <w:lvl w:ilvl="0" w:tplc="0409001B">
      <w:start w:val="1"/>
      <w:numFmt w:val="lowerRoman"/>
      <w:lvlText w:val="%1."/>
      <w:lvlJc w:val="right"/>
      <w:pPr>
        <w:ind w:left="2620" w:hanging="360"/>
      </w:pPr>
    </w:lvl>
    <w:lvl w:ilvl="1" w:tplc="04090019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" w15:restartNumberingAfterBreak="0">
    <w:nsid w:val="1B762FE5"/>
    <w:multiLevelType w:val="hybridMultilevel"/>
    <w:tmpl w:val="46A47F6C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774D4B"/>
    <w:multiLevelType w:val="hybridMultilevel"/>
    <w:tmpl w:val="19681D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A231AF"/>
    <w:multiLevelType w:val="hybridMultilevel"/>
    <w:tmpl w:val="F674689C"/>
    <w:lvl w:ilvl="0" w:tplc="C90EB3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7526474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60E61D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25374"/>
    <w:multiLevelType w:val="hybridMultilevel"/>
    <w:tmpl w:val="8F9486BC"/>
    <w:lvl w:ilvl="0" w:tplc="04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5" w15:restartNumberingAfterBreak="0">
    <w:nsid w:val="2DAC6295"/>
    <w:multiLevelType w:val="hybridMultilevel"/>
    <w:tmpl w:val="5F8881E6"/>
    <w:lvl w:ilvl="0" w:tplc="B7526474">
      <w:start w:val="1"/>
      <w:numFmt w:val="upp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D32C3"/>
    <w:multiLevelType w:val="hybridMultilevel"/>
    <w:tmpl w:val="501A5A40"/>
    <w:lvl w:ilvl="0" w:tplc="CF7C6232">
      <w:start w:val="1"/>
      <w:numFmt w:val="upperLetter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30748CB"/>
    <w:multiLevelType w:val="hybridMultilevel"/>
    <w:tmpl w:val="CDDE7CAA"/>
    <w:lvl w:ilvl="0" w:tplc="04090013">
      <w:start w:val="1"/>
      <w:numFmt w:val="upperRoman"/>
      <w:lvlText w:val="%1."/>
      <w:lvlJc w:val="right"/>
      <w:pPr>
        <w:ind w:left="2620" w:hanging="360"/>
      </w:pPr>
    </w:lvl>
    <w:lvl w:ilvl="1" w:tplc="04090019" w:tentative="1">
      <w:start w:val="1"/>
      <w:numFmt w:val="lowerLetter"/>
      <w:lvlText w:val="%2."/>
      <w:lvlJc w:val="left"/>
      <w:pPr>
        <w:ind w:left="3340" w:hanging="360"/>
      </w:pPr>
    </w:lvl>
    <w:lvl w:ilvl="2" w:tplc="0409001B" w:tentative="1">
      <w:start w:val="1"/>
      <w:numFmt w:val="lowerRoman"/>
      <w:lvlText w:val="%3."/>
      <w:lvlJc w:val="right"/>
      <w:pPr>
        <w:ind w:left="4060" w:hanging="180"/>
      </w:pPr>
    </w:lvl>
    <w:lvl w:ilvl="3" w:tplc="0409000F" w:tentative="1">
      <w:start w:val="1"/>
      <w:numFmt w:val="decimal"/>
      <w:lvlText w:val="%4."/>
      <w:lvlJc w:val="left"/>
      <w:pPr>
        <w:ind w:left="4780" w:hanging="360"/>
      </w:pPr>
    </w:lvl>
    <w:lvl w:ilvl="4" w:tplc="04090019" w:tentative="1">
      <w:start w:val="1"/>
      <w:numFmt w:val="lowerLetter"/>
      <w:lvlText w:val="%5."/>
      <w:lvlJc w:val="left"/>
      <w:pPr>
        <w:ind w:left="5500" w:hanging="360"/>
      </w:pPr>
    </w:lvl>
    <w:lvl w:ilvl="5" w:tplc="0409001B" w:tentative="1">
      <w:start w:val="1"/>
      <w:numFmt w:val="lowerRoman"/>
      <w:lvlText w:val="%6."/>
      <w:lvlJc w:val="right"/>
      <w:pPr>
        <w:ind w:left="6220" w:hanging="180"/>
      </w:pPr>
    </w:lvl>
    <w:lvl w:ilvl="6" w:tplc="0409000F" w:tentative="1">
      <w:start w:val="1"/>
      <w:numFmt w:val="decimal"/>
      <w:lvlText w:val="%7."/>
      <w:lvlJc w:val="left"/>
      <w:pPr>
        <w:ind w:left="6940" w:hanging="360"/>
      </w:pPr>
    </w:lvl>
    <w:lvl w:ilvl="7" w:tplc="04090019" w:tentative="1">
      <w:start w:val="1"/>
      <w:numFmt w:val="lowerLetter"/>
      <w:lvlText w:val="%8."/>
      <w:lvlJc w:val="left"/>
      <w:pPr>
        <w:ind w:left="7660" w:hanging="360"/>
      </w:pPr>
    </w:lvl>
    <w:lvl w:ilvl="8" w:tplc="0409001B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8" w15:restartNumberingAfterBreak="0">
    <w:nsid w:val="6E9D3E24"/>
    <w:multiLevelType w:val="hybridMultilevel"/>
    <w:tmpl w:val="18363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zAwM7Y0M7A0MLVQ0lEKTi0uzszPAykwNK4FAE/1PWctAAAA"/>
  </w:docVars>
  <w:rsids>
    <w:rsidRoot w:val="00692D70"/>
    <w:rsid w:val="00036FA3"/>
    <w:rsid w:val="000B64F6"/>
    <w:rsid w:val="000C478B"/>
    <w:rsid w:val="000E4183"/>
    <w:rsid w:val="00103F87"/>
    <w:rsid w:val="001460BC"/>
    <w:rsid w:val="001A0D92"/>
    <w:rsid w:val="002432D1"/>
    <w:rsid w:val="00285AAE"/>
    <w:rsid w:val="002B55DF"/>
    <w:rsid w:val="002D0230"/>
    <w:rsid w:val="00331BE2"/>
    <w:rsid w:val="0035263F"/>
    <w:rsid w:val="00357437"/>
    <w:rsid w:val="003A7F57"/>
    <w:rsid w:val="003E5EA3"/>
    <w:rsid w:val="004016B2"/>
    <w:rsid w:val="00430018"/>
    <w:rsid w:val="004319B2"/>
    <w:rsid w:val="00476BB7"/>
    <w:rsid w:val="004948E1"/>
    <w:rsid w:val="004C0614"/>
    <w:rsid w:val="004C2038"/>
    <w:rsid w:val="004D7703"/>
    <w:rsid w:val="004E75D5"/>
    <w:rsid w:val="004E7707"/>
    <w:rsid w:val="00506432"/>
    <w:rsid w:val="00530F9F"/>
    <w:rsid w:val="0053508C"/>
    <w:rsid w:val="00540B36"/>
    <w:rsid w:val="0056559E"/>
    <w:rsid w:val="00572DCC"/>
    <w:rsid w:val="005855DC"/>
    <w:rsid w:val="005B4895"/>
    <w:rsid w:val="005C1066"/>
    <w:rsid w:val="006075DB"/>
    <w:rsid w:val="00617644"/>
    <w:rsid w:val="006211B0"/>
    <w:rsid w:val="00662A62"/>
    <w:rsid w:val="00683237"/>
    <w:rsid w:val="00692D70"/>
    <w:rsid w:val="006B7404"/>
    <w:rsid w:val="006D7DE0"/>
    <w:rsid w:val="007074C7"/>
    <w:rsid w:val="0070761E"/>
    <w:rsid w:val="00707773"/>
    <w:rsid w:val="00713741"/>
    <w:rsid w:val="007466D0"/>
    <w:rsid w:val="00753F88"/>
    <w:rsid w:val="00755A0C"/>
    <w:rsid w:val="00783B78"/>
    <w:rsid w:val="007C6B41"/>
    <w:rsid w:val="007E74B4"/>
    <w:rsid w:val="008341FD"/>
    <w:rsid w:val="00840A3F"/>
    <w:rsid w:val="00856BC2"/>
    <w:rsid w:val="00860611"/>
    <w:rsid w:val="008E439C"/>
    <w:rsid w:val="0095254C"/>
    <w:rsid w:val="009617F9"/>
    <w:rsid w:val="00972764"/>
    <w:rsid w:val="009B14E6"/>
    <w:rsid w:val="00A028EA"/>
    <w:rsid w:val="00A15622"/>
    <w:rsid w:val="00A70D08"/>
    <w:rsid w:val="00A7426F"/>
    <w:rsid w:val="00A765AC"/>
    <w:rsid w:val="00A96046"/>
    <w:rsid w:val="00AA3F77"/>
    <w:rsid w:val="00AA7504"/>
    <w:rsid w:val="00AC3D74"/>
    <w:rsid w:val="00AC77CA"/>
    <w:rsid w:val="00B33D06"/>
    <w:rsid w:val="00B837F2"/>
    <w:rsid w:val="00BF0721"/>
    <w:rsid w:val="00C13579"/>
    <w:rsid w:val="00C22CAF"/>
    <w:rsid w:val="00C66EF9"/>
    <w:rsid w:val="00C95F37"/>
    <w:rsid w:val="00CD09EB"/>
    <w:rsid w:val="00D43D25"/>
    <w:rsid w:val="00D7442B"/>
    <w:rsid w:val="00D8654B"/>
    <w:rsid w:val="00D87661"/>
    <w:rsid w:val="00DA7D0D"/>
    <w:rsid w:val="00DE2687"/>
    <w:rsid w:val="00E173E8"/>
    <w:rsid w:val="00E42B00"/>
    <w:rsid w:val="00EA7A2F"/>
    <w:rsid w:val="00ED7228"/>
    <w:rsid w:val="00F25B5D"/>
    <w:rsid w:val="00F7735B"/>
    <w:rsid w:val="00FC353A"/>
    <w:rsid w:val="00FD5FAC"/>
    <w:rsid w:val="00FF3734"/>
    <w:rsid w:val="00FF6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452B"/>
  <w15:docId w15:val="{65FDCC1C-E426-4C05-A8CE-58C48CC61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2C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an Schrader</dc:creator>
  <cp:lastModifiedBy>Kroke, Tyler</cp:lastModifiedBy>
  <cp:revision>2</cp:revision>
  <dcterms:created xsi:type="dcterms:W3CDTF">2018-08-31T16:00:00Z</dcterms:created>
  <dcterms:modified xsi:type="dcterms:W3CDTF">2018-08-31T16:00:00Z</dcterms:modified>
</cp:coreProperties>
</file>